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E8F8FB" w14:textId="77777777" w:rsidR="00C31535" w:rsidRDefault="00C31535" w:rsidP="00EB7516">
      <w:pPr>
        <w:pStyle w:val="NormalWeb"/>
        <w:spacing w:beforeAutospacing="0" w:afterAutospacing="0" w:line="240" w:lineRule="auto"/>
        <w:ind w:left="180" w:right="214"/>
        <w:jc w:val="center"/>
        <w:rPr>
          <w:rStyle w:val="Strong"/>
          <w:rFonts w:ascii="Proxima Nova Rg" w:hAnsi="Proxima Nova Rg" w:cs="Times New Roman"/>
          <w:sz w:val="20"/>
          <w:szCs w:val="20"/>
        </w:rPr>
      </w:pPr>
    </w:p>
    <w:p w14:paraId="0AE715A5" w14:textId="77777777" w:rsidR="00C31535" w:rsidRDefault="00C31535" w:rsidP="00EB7516">
      <w:pPr>
        <w:pStyle w:val="NormalWeb"/>
        <w:spacing w:beforeAutospacing="0" w:afterAutospacing="0" w:line="240" w:lineRule="auto"/>
        <w:ind w:left="180" w:right="214"/>
        <w:jc w:val="center"/>
        <w:rPr>
          <w:rStyle w:val="Strong"/>
          <w:rFonts w:ascii="Proxima Nova Rg" w:hAnsi="Proxima Nova Rg" w:cs="Times New Roman"/>
          <w:sz w:val="20"/>
          <w:szCs w:val="20"/>
        </w:rPr>
      </w:pPr>
    </w:p>
    <w:p w14:paraId="57AA39B9" w14:textId="09A49B51" w:rsidR="00FB6350" w:rsidRPr="003070C3" w:rsidRDefault="00FB6350" w:rsidP="00EB7516">
      <w:pPr>
        <w:pStyle w:val="NormalWeb"/>
        <w:spacing w:beforeAutospacing="0" w:afterAutospacing="0" w:line="240" w:lineRule="auto"/>
        <w:ind w:left="180" w:right="214"/>
        <w:jc w:val="center"/>
        <w:rPr>
          <w:rStyle w:val="Strong"/>
          <w:rFonts w:ascii="Proxima Nova Rg" w:hAnsi="Proxima Nova Rg" w:cs="Times New Roman"/>
          <w:sz w:val="20"/>
          <w:szCs w:val="20"/>
        </w:rPr>
      </w:pPr>
      <w:r w:rsidRPr="003070C3">
        <w:rPr>
          <w:rStyle w:val="Strong"/>
          <w:rFonts w:ascii="Proxima Nova Rg" w:hAnsi="Proxima Nova Rg" w:cs="Times New Roman"/>
          <w:sz w:val="20"/>
          <w:szCs w:val="20"/>
        </w:rPr>
        <w:t>Sanjivani Rural Education Society’s</w:t>
      </w:r>
    </w:p>
    <w:p w14:paraId="3875626C" w14:textId="647F2CCE" w:rsidR="00FB6350" w:rsidRPr="003070C3" w:rsidRDefault="00FB6350" w:rsidP="00EB7516">
      <w:pPr>
        <w:pStyle w:val="NormalWeb"/>
        <w:spacing w:beforeAutospacing="0" w:afterAutospacing="0" w:line="240" w:lineRule="auto"/>
        <w:ind w:left="180" w:right="214"/>
        <w:jc w:val="center"/>
        <w:rPr>
          <w:rStyle w:val="Strong"/>
          <w:rFonts w:ascii="Proxima Nova Rg" w:hAnsi="Proxima Nova Rg" w:cs="Times New Roman"/>
          <w:color w:val="0070C0"/>
          <w:sz w:val="36"/>
          <w:szCs w:val="36"/>
          <w:lang w:val="en"/>
        </w:rPr>
      </w:pPr>
      <w:r w:rsidRPr="003070C3">
        <w:rPr>
          <w:rStyle w:val="Strong"/>
          <w:rFonts w:ascii="Proxima Nova Rg" w:hAnsi="Proxima Nova Rg" w:cs="Times New Roman"/>
          <w:color w:val="0070C0"/>
          <w:sz w:val="36"/>
          <w:szCs w:val="36"/>
        </w:rPr>
        <w:t>Sanjivani College of Engineering, Kopargaon</w:t>
      </w:r>
      <w:r w:rsidRPr="003070C3">
        <w:rPr>
          <w:rStyle w:val="Strong"/>
          <w:rFonts w:ascii="Proxima Nova Rg" w:hAnsi="Proxima Nova Rg" w:cs="Times New Roman"/>
          <w:color w:val="0070C0"/>
          <w:sz w:val="36"/>
          <w:szCs w:val="36"/>
          <w:lang w:val="en"/>
        </w:rPr>
        <w:t>-423603</w:t>
      </w:r>
    </w:p>
    <w:p w14:paraId="0A4D9883" w14:textId="77777777" w:rsidR="00FB6350" w:rsidRPr="003070C3" w:rsidRDefault="00FB6350" w:rsidP="00EB7516">
      <w:pPr>
        <w:pStyle w:val="NormalWeb"/>
        <w:spacing w:beforeAutospacing="0" w:afterAutospacing="0" w:line="240" w:lineRule="auto"/>
        <w:ind w:left="180" w:right="214" w:firstLine="720"/>
        <w:jc w:val="center"/>
        <w:rPr>
          <w:rStyle w:val="Strong"/>
          <w:rFonts w:ascii="Proxima Nova Rg" w:hAnsi="Proxima Nova Rg" w:cs="Times New Roman"/>
          <w:b w:val="0"/>
          <w:bCs w:val="0"/>
          <w:i/>
          <w:iCs/>
          <w:color w:val="FF0000"/>
          <w:lang w:val="en"/>
        </w:rPr>
      </w:pPr>
      <w:r w:rsidRPr="003070C3">
        <w:rPr>
          <w:rStyle w:val="Strong"/>
          <w:rFonts w:ascii="Proxima Nova Rg" w:hAnsi="Proxima Nova Rg" w:cs="Times New Roman"/>
          <w:b w:val="0"/>
          <w:bCs w:val="0"/>
          <w:i/>
          <w:iCs/>
          <w:color w:val="FF0000"/>
          <w:lang w:val="en"/>
        </w:rPr>
        <w:t>(An Autonomous Institute Affiliated to Savitribai Phule Pune University, Pune)</w:t>
      </w:r>
    </w:p>
    <w:p w14:paraId="5DE093CF" w14:textId="558E9F41" w:rsidR="00FB6350" w:rsidRPr="003070C3" w:rsidRDefault="00FB6350" w:rsidP="00EB7516">
      <w:pPr>
        <w:pStyle w:val="NormalWeb"/>
        <w:spacing w:beforeAutospacing="0" w:afterAutospacing="0" w:line="240" w:lineRule="auto"/>
        <w:ind w:left="180" w:right="214" w:firstLine="720"/>
        <w:jc w:val="center"/>
        <w:rPr>
          <w:rStyle w:val="Strong"/>
          <w:rFonts w:ascii="Proxima Nova Rg" w:hAnsi="Proxima Nova Rg" w:cs="Times New Roman"/>
          <w:b w:val="0"/>
          <w:bCs w:val="0"/>
          <w:i/>
          <w:iCs/>
          <w:lang w:val="en"/>
        </w:rPr>
      </w:pPr>
      <w:r w:rsidRPr="003070C3">
        <w:rPr>
          <w:rStyle w:val="Strong"/>
          <w:rFonts w:ascii="Proxima Nova Rg" w:hAnsi="Proxima Nova Rg" w:cs="Times New Roman"/>
          <w:b w:val="0"/>
          <w:bCs w:val="0"/>
          <w:i/>
          <w:iCs/>
          <w:lang w:val="en"/>
        </w:rPr>
        <w:t>NA</w:t>
      </w:r>
      <w:r w:rsidR="00661E00">
        <w:rPr>
          <w:rStyle w:val="Strong"/>
          <w:rFonts w:ascii="Proxima Nova Rg" w:hAnsi="Proxima Nova Rg" w:cs="Times New Roman"/>
          <w:b w:val="0"/>
          <w:bCs w:val="0"/>
          <w:i/>
          <w:iCs/>
          <w:lang w:val="en"/>
        </w:rPr>
        <w:t>A</w:t>
      </w:r>
      <w:r w:rsidRPr="003070C3">
        <w:rPr>
          <w:rStyle w:val="Strong"/>
          <w:rFonts w:ascii="Proxima Nova Rg" w:hAnsi="Proxima Nova Rg" w:cs="Times New Roman"/>
          <w:b w:val="0"/>
          <w:bCs w:val="0"/>
          <w:i/>
          <w:iCs/>
          <w:lang w:val="en"/>
        </w:rPr>
        <w:t>C ‘A’ Grade Acc</w:t>
      </w:r>
      <w:r w:rsidR="00480C4A">
        <w:rPr>
          <w:rStyle w:val="Strong"/>
          <w:rFonts w:ascii="Proxima Nova Rg" w:hAnsi="Proxima Nova Rg" w:cs="Times New Roman"/>
          <w:b w:val="0"/>
          <w:bCs w:val="0"/>
          <w:i/>
          <w:iCs/>
          <w:lang w:val="en"/>
        </w:rPr>
        <w:t>redited</w:t>
      </w:r>
    </w:p>
    <w:p w14:paraId="0B934B36" w14:textId="7DE6C9E0" w:rsidR="00FB6350" w:rsidRPr="003070C3" w:rsidRDefault="00FB6350" w:rsidP="00EB7516">
      <w:pPr>
        <w:pStyle w:val="NormalWeb"/>
        <w:spacing w:beforeAutospacing="0" w:afterAutospacing="0" w:line="240" w:lineRule="auto"/>
        <w:ind w:left="180" w:right="214"/>
        <w:jc w:val="center"/>
        <w:rPr>
          <w:rStyle w:val="Strong"/>
          <w:rFonts w:ascii="Proxima Nova Rg" w:hAnsi="Proxima Nova Rg" w:cs="Times New Roman"/>
          <w:color w:val="DE10CF"/>
          <w:sz w:val="28"/>
          <w:szCs w:val="26"/>
        </w:rPr>
      </w:pPr>
      <w:r w:rsidRPr="003070C3">
        <w:rPr>
          <w:rStyle w:val="Strong"/>
          <w:rFonts w:ascii="Proxima Nova Rg" w:hAnsi="Proxima Nova Rg" w:cs="Times New Roman"/>
          <w:color w:val="DE10CF"/>
          <w:sz w:val="28"/>
          <w:szCs w:val="26"/>
        </w:rPr>
        <w:t>Department of Information Technology</w:t>
      </w:r>
    </w:p>
    <w:p w14:paraId="2CB91662" w14:textId="53C1D542" w:rsidR="00FB6350" w:rsidRPr="003070C3" w:rsidRDefault="00FB6350" w:rsidP="00EB7516">
      <w:pPr>
        <w:pStyle w:val="NormalWeb"/>
        <w:spacing w:beforeAutospacing="0" w:afterAutospacing="0" w:line="240" w:lineRule="auto"/>
        <w:ind w:left="180" w:right="214"/>
        <w:jc w:val="center"/>
        <w:rPr>
          <w:rStyle w:val="Strong"/>
          <w:rFonts w:ascii="Proxima Nova Rg" w:hAnsi="Proxima Nova Rg" w:cs="Times New Roman"/>
          <w:b w:val="0"/>
          <w:bCs w:val="0"/>
          <w:i/>
          <w:iCs/>
          <w:color w:val="FF0000"/>
          <w:lang w:val="en"/>
        </w:rPr>
      </w:pPr>
      <w:r w:rsidRPr="003070C3">
        <w:rPr>
          <w:rStyle w:val="Strong"/>
          <w:rFonts w:ascii="Proxima Nova Rg" w:hAnsi="Proxima Nova Rg" w:cs="Times New Roman"/>
          <w:b w:val="0"/>
          <w:bCs w:val="0"/>
          <w:i/>
          <w:iCs/>
          <w:color w:val="FF0000"/>
          <w:lang w:val="en"/>
        </w:rPr>
        <w:t>(</w:t>
      </w:r>
      <w:r w:rsidR="00BE27CC">
        <w:rPr>
          <w:rStyle w:val="Strong"/>
          <w:rFonts w:ascii="Proxima Nova Rg" w:hAnsi="Proxima Nova Rg" w:cs="Times New Roman"/>
          <w:b w:val="0"/>
          <w:bCs w:val="0"/>
          <w:i/>
          <w:iCs/>
          <w:color w:val="FF0000"/>
          <w:lang w:val="en"/>
        </w:rPr>
        <w:t xml:space="preserve">UG Program, </w:t>
      </w:r>
      <w:r w:rsidRPr="003070C3">
        <w:rPr>
          <w:rStyle w:val="Strong"/>
          <w:rFonts w:ascii="Proxima Nova Rg" w:hAnsi="Proxima Nova Rg" w:cs="Times New Roman"/>
          <w:b w:val="0"/>
          <w:bCs w:val="0"/>
          <w:i/>
          <w:iCs/>
          <w:color w:val="FF0000"/>
          <w:lang w:val="en"/>
        </w:rPr>
        <w:t>NBA Accredited)</w:t>
      </w:r>
    </w:p>
    <w:p w14:paraId="539C772E" w14:textId="7ABFC1D3" w:rsidR="00FB6350" w:rsidRDefault="006E607E" w:rsidP="00EB7516">
      <w:pPr>
        <w:spacing w:after="0"/>
        <w:ind w:left="180" w:right="214"/>
        <w:jc w:val="center"/>
        <w:rPr>
          <w:rFonts w:ascii="Proxima Nova Rg" w:hAnsi="Proxima Nova Rg" w:cs="Times New Roman"/>
        </w:rPr>
      </w:pPr>
      <w:r>
        <w:rPr>
          <w:rFonts w:ascii="Proxima Nova Rg" w:hAnsi="Proxima Nova Rg" w:cs="Times New Roman"/>
        </w:rPr>
        <w:t>Academic</w:t>
      </w:r>
      <w:r w:rsidR="00FB6350" w:rsidRPr="003070C3">
        <w:rPr>
          <w:rFonts w:ascii="Proxima Nova Rg" w:hAnsi="Proxima Nova Rg" w:cs="Times New Roman"/>
        </w:rPr>
        <w:t xml:space="preserve"> Year 20</w:t>
      </w:r>
      <w:r w:rsidR="00FB6350">
        <w:rPr>
          <w:rFonts w:ascii="Proxima Nova Rg" w:hAnsi="Proxima Nova Rg" w:cs="Times New Roman"/>
        </w:rPr>
        <w:t>2</w:t>
      </w:r>
      <w:r w:rsidR="008E1191">
        <w:rPr>
          <w:rFonts w:ascii="Proxima Nova Rg" w:hAnsi="Proxima Nova Rg" w:cs="Times New Roman"/>
        </w:rPr>
        <w:t>4</w:t>
      </w:r>
      <w:r w:rsidR="00FB6350" w:rsidRPr="003070C3">
        <w:rPr>
          <w:rFonts w:ascii="Proxima Nova Rg" w:hAnsi="Proxima Nova Rg" w:cs="Times New Roman"/>
        </w:rPr>
        <w:t>-2</w:t>
      </w:r>
      <w:r w:rsidR="008E1191">
        <w:rPr>
          <w:rFonts w:ascii="Proxima Nova Rg" w:hAnsi="Proxima Nova Rg" w:cs="Times New Roman"/>
        </w:rPr>
        <w:t>5</w:t>
      </w:r>
      <w:r w:rsidR="00FB6350" w:rsidRPr="003070C3">
        <w:rPr>
          <w:rFonts w:ascii="Proxima Nova Rg" w:hAnsi="Proxima Nova Rg" w:cs="Times New Roman"/>
        </w:rPr>
        <w:t xml:space="preserve"> Semester-I</w:t>
      </w:r>
    </w:p>
    <w:p w14:paraId="7B0ED735" w14:textId="03630711" w:rsidR="00E34BE1" w:rsidRDefault="00E34BE1" w:rsidP="00EB7516">
      <w:pPr>
        <w:spacing w:after="0"/>
        <w:ind w:left="180" w:right="214"/>
        <w:jc w:val="center"/>
        <w:rPr>
          <w:rFonts w:ascii="Proxima Nova Rg" w:hAnsi="Proxima Nova Rg" w:cs="Times New Roman"/>
        </w:rPr>
      </w:pPr>
    </w:p>
    <w:p w14:paraId="0912BF91" w14:textId="5AD9F578" w:rsidR="00E34BE1" w:rsidRDefault="00E34BE1" w:rsidP="00EB7516">
      <w:pPr>
        <w:spacing w:after="0"/>
        <w:ind w:left="180" w:right="214"/>
        <w:jc w:val="center"/>
        <w:rPr>
          <w:rFonts w:ascii="Proxima Nova Rg" w:hAnsi="Proxima Nova Rg" w:cs="Times New Roman"/>
        </w:rPr>
      </w:pPr>
      <w:r>
        <w:rPr>
          <w:rFonts w:ascii="Proxima Nova Rg" w:hAnsi="Proxima Nova Rg" w:cs="Times New Roman"/>
        </w:rPr>
        <w:t>System Overview</w:t>
      </w:r>
    </w:p>
    <w:p w14:paraId="76AAF287" w14:textId="4B371963" w:rsidR="00E34BE1" w:rsidRDefault="00E34BE1" w:rsidP="00EB7516">
      <w:pPr>
        <w:spacing w:after="0"/>
        <w:ind w:left="180" w:right="214"/>
        <w:jc w:val="center"/>
        <w:rPr>
          <w:rFonts w:ascii="Proxima Nova Rg" w:hAnsi="Proxima Nova Rg" w:cs="Times New Roman"/>
        </w:rPr>
      </w:pPr>
      <w:r>
        <w:rPr>
          <w:rFonts w:ascii="Proxima Nova Rg" w:hAnsi="Proxima Nova Rg" w:cs="Times New Roman"/>
        </w:rPr>
        <w:t>Software Requirement Specifications (SRS)</w:t>
      </w:r>
    </w:p>
    <w:p w14:paraId="6094D59E" w14:textId="1BD5B72B" w:rsidR="00497E08" w:rsidRDefault="00497E08" w:rsidP="00497E08">
      <w:pPr>
        <w:spacing w:after="0"/>
        <w:ind w:left="180"/>
        <w:jc w:val="both"/>
        <w:rPr>
          <w:rFonts w:ascii="Proxima Nova Rg" w:hAnsi="Proxima Nova Rg" w:cs="Times New Roman"/>
        </w:rPr>
      </w:pPr>
    </w:p>
    <w:p w14:paraId="70E0BC0B" w14:textId="53B4A542" w:rsidR="00E34BE1" w:rsidRDefault="00E34BE1" w:rsidP="00497E08">
      <w:pPr>
        <w:spacing w:after="0"/>
        <w:ind w:left="180"/>
        <w:jc w:val="both"/>
        <w:rPr>
          <w:rFonts w:ascii="Proxima Nova Rg" w:hAnsi="Proxima Nova Rg" w:cs="Times New Roman"/>
        </w:rPr>
      </w:pPr>
      <w:r>
        <w:rPr>
          <w:rFonts w:ascii="Proxima Nova Rg" w:hAnsi="Proxima Nova Rg" w:cs="Times New Roman"/>
        </w:rPr>
        <w:t>Project Title:</w:t>
      </w:r>
    </w:p>
    <w:p w14:paraId="5434A85F" w14:textId="032C24B9" w:rsidR="00E34BE1" w:rsidRDefault="00E34BE1" w:rsidP="00497E08">
      <w:pPr>
        <w:spacing w:after="0"/>
        <w:ind w:left="180"/>
        <w:jc w:val="both"/>
        <w:rPr>
          <w:rFonts w:ascii="Proxima Nova Rg" w:hAnsi="Proxima Nova Rg" w:cs="Times New Roman"/>
        </w:rPr>
      </w:pPr>
    </w:p>
    <w:p w14:paraId="4F898960" w14:textId="3E41B200" w:rsidR="00E34BE1" w:rsidRDefault="00E34BE1" w:rsidP="00497E08">
      <w:pPr>
        <w:spacing w:after="0"/>
        <w:ind w:left="180"/>
        <w:jc w:val="both"/>
        <w:rPr>
          <w:rFonts w:ascii="Proxima Nova Rg" w:hAnsi="Proxima Nova Rg" w:cs="Times New Roman"/>
        </w:rPr>
      </w:pPr>
      <w:r>
        <w:rPr>
          <w:rFonts w:ascii="Proxima Nova Rg" w:hAnsi="Proxima Nova Rg" w:cs="Times New Roman"/>
        </w:rPr>
        <w:t>Project Group ID and Members:</w:t>
      </w:r>
    </w:p>
    <w:p w14:paraId="79568C4E" w14:textId="0851722B" w:rsidR="00E34BE1" w:rsidRDefault="00E34BE1" w:rsidP="00497E08">
      <w:pPr>
        <w:spacing w:after="0"/>
        <w:ind w:left="180"/>
        <w:jc w:val="both"/>
        <w:rPr>
          <w:rFonts w:ascii="Proxima Nova Rg" w:hAnsi="Proxima Nova Rg" w:cs="Times New Roman"/>
        </w:rPr>
      </w:pPr>
    </w:p>
    <w:p w14:paraId="37958967" w14:textId="575BD864" w:rsidR="00E34BE1" w:rsidRDefault="00E34BE1" w:rsidP="00497E08">
      <w:pPr>
        <w:spacing w:after="0"/>
        <w:ind w:left="180"/>
        <w:jc w:val="both"/>
        <w:rPr>
          <w:rFonts w:ascii="Proxima Nova Rg" w:hAnsi="Proxima Nova Rg" w:cs="Times New Roman"/>
        </w:rPr>
      </w:pPr>
      <w:r>
        <w:rPr>
          <w:rFonts w:ascii="Proxima Nova Rg" w:hAnsi="Proxima Nova Rg" w:cs="Times New Roman"/>
        </w:rPr>
        <w:t>Project Guide:</w:t>
      </w:r>
    </w:p>
    <w:p w14:paraId="79896850" w14:textId="2773CC29" w:rsidR="00E34BE1" w:rsidRDefault="00E34BE1" w:rsidP="00497E08">
      <w:pPr>
        <w:spacing w:after="0"/>
        <w:ind w:left="180"/>
        <w:jc w:val="both"/>
        <w:rPr>
          <w:rFonts w:ascii="Proxima Nova Rg" w:hAnsi="Proxima Nova Rg" w:cs="Times New Roman"/>
        </w:rPr>
      </w:pPr>
    </w:p>
    <w:p w14:paraId="206C078E" w14:textId="79D06D6F" w:rsidR="00E34BE1" w:rsidRDefault="00E34BE1" w:rsidP="00497E08">
      <w:pPr>
        <w:spacing w:after="0"/>
        <w:ind w:left="180"/>
        <w:jc w:val="both"/>
        <w:rPr>
          <w:rFonts w:ascii="Proxima Nova Rg" w:hAnsi="Proxima Nova Rg" w:cs="Times New Roman"/>
        </w:rPr>
      </w:pPr>
      <w:r w:rsidRPr="00E34BE1">
        <w:rPr>
          <w:rFonts w:ascii="Proxima Nova Rg" w:hAnsi="Proxima Nova Rg" w:cs="Times New Roman"/>
        </w:rPr>
        <w:t>Functional Requirements:</w:t>
      </w:r>
    </w:p>
    <w:p w14:paraId="4C0347AA" w14:textId="718F1BC4" w:rsidR="00E34BE1" w:rsidRDefault="00E34BE1" w:rsidP="00497E08">
      <w:pPr>
        <w:spacing w:after="0"/>
        <w:ind w:left="180"/>
        <w:jc w:val="both"/>
        <w:rPr>
          <w:rFonts w:ascii="Proxima Nova Rg" w:hAnsi="Proxima Nova Rg" w:cs="Times New Roman"/>
        </w:rPr>
      </w:pPr>
    </w:p>
    <w:p w14:paraId="1A292950" w14:textId="77777777" w:rsidR="00E34BE1" w:rsidRDefault="00E34BE1" w:rsidP="00497E08">
      <w:pPr>
        <w:spacing w:after="0"/>
        <w:ind w:left="180"/>
        <w:jc w:val="both"/>
        <w:rPr>
          <w:rFonts w:ascii="Proxima Nova Rg" w:hAnsi="Proxima Nova Rg" w:cs="Times New Roman"/>
        </w:rPr>
      </w:pPr>
    </w:p>
    <w:p w14:paraId="3C9BD707" w14:textId="7B79250B" w:rsidR="00E34BE1" w:rsidRDefault="00E34BE1" w:rsidP="00497E08">
      <w:pPr>
        <w:spacing w:after="0"/>
        <w:ind w:left="180"/>
        <w:jc w:val="both"/>
        <w:rPr>
          <w:rFonts w:ascii="Proxima Nova Rg" w:hAnsi="Proxima Nova Rg" w:cs="Times New Roman"/>
        </w:rPr>
      </w:pPr>
      <w:proofErr w:type="spellStart"/>
      <w:r>
        <w:rPr>
          <w:rFonts w:ascii="Proxima Nova Rg" w:hAnsi="Proxima Nova Rg" w:cs="Times New Roman"/>
        </w:rPr>
        <w:t>Non</w:t>
      </w:r>
      <w:r w:rsidRPr="00E34BE1">
        <w:rPr>
          <w:rFonts w:ascii="Proxima Nova Rg" w:hAnsi="Proxima Nova Rg" w:cs="Times New Roman"/>
        </w:rPr>
        <w:t>Functional</w:t>
      </w:r>
      <w:proofErr w:type="spellEnd"/>
      <w:r w:rsidRPr="00E34BE1">
        <w:rPr>
          <w:rFonts w:ascii="Proxima Nova Rg" w:hAnsi="Proxima Nova Rg" w:cs="Times New Roman"/>
        </w:rPr>
        <w:t xml:space="preserve"> Requirements:</w:t>
      </w:r>
    </w:p>
    <w:p w14:paraId="7D20881D" w14:textId="3822A653" w:rsidR="00497E08" w:rsidRDefault="00497E08" w:rsidP="00BE27CC">
      <w:pPr>
        <w:spacing w:after="0"/>
        <w:rPr>
          <w:rFonts w:ascii="Proxima Nova Rg" w:hAnsi="Proxima Nova Rg" w:cs="Times New Roman"/>
          <w:bCs/>
        </w:rPr>
      </w:pPr>
    </w:p>
    <w:p w14:paraId="245383D6" w14:textId="32F57FBC" w:rsidR="00E34BE1" w:rsidRDefault="00E34BE1" w:rsidP="00BE27CC">
      <w:pPr>
        <w:spacing w:after="0"/>
        <w:rPr>
          <w:rFonts w:ascii="Proxima Nova Rg" w:hAnsi="Proxima Nova Rg" w:cs="Times New Roman"/>
          <w:bCs/>
        </w:rPr>
      </w:pPr>
    </w:p>
    <w:p w14:paraId="0F3224B8" w14:textId="11B75D05" w:rsidR="00E34BE1" w:rsidRDefault="00E34BE1" w:rsidP="00BE27CC">
      <w:pPr>
        <w:spacing w:after="0"/>
        <w:rPr>
          <w:rFonts w:ascii="Proxima Nova Rg" w:hAnsi="Proxima Nova Rg" w:cs="Times New Roman"/>
          <w:bCs/>
        </w:rPr>
      </w:pPr>
    </w:p>
    <w:p w14:paraId="427848CE" w14:textId="03D61160" w:rsidR="00E34BE1" w:rsidRDefault="00E34BE1" w:rsidP="00BE27CC">
      <w:pPr>
        <w:spacing w:after="0"/>
        <w:rPr>
          <w:rFonts w:ascii="Proxima Nova Rg" w:hAnsi="Proxima Nova Rg" w:cs="Times New Roman"/>
          <w:bCs/>
        </w:rPr>
      </w:pPr>
    </w:p>
    <w:p w14:paraId="46653CC2" w14:textId="34D8B0C0" w:rsidR="00E34BE1" w:rsidRDefault="00E34BE1" w:rsidP="00BE27CC">
      <w:pPr>
        <w:spacing w:after="0"/>
        <w:rPr>
          <w:rFonts w:ascii="Proxima Nova Rg" w:hAnsi="Proxima Nova Rg" w:cs="Times New Roman"/>
          <w:bCs/>
        </w:rPr>
      </w:pPr>
    </w:p>
    <w:p w14:paraId="78017A28" w14:textId="77777777" w:rsidR="00E34BE1" w:rsidRDefault="00E34BE1" w:rsidP="00BE27CC">
      <w:pPr>
        <w:spacing w:after="0"/>
        <w:rPr>
          <w:rFonts w:ascii="Proxima Nova Rg" w:hAnsi="Proxima Nova Rg" w:cs="Times New Roman"/>
          <w:bCs/>
        </w:rPr>
      </w:pPr>
    </w:p>
    <w:p w14:paraId="2DA35681" w14:textId="6E3A52ED" w:rsidR="00E34BE1" w:rsidRDefault="00E34BE1" w:rsidP="00BE27CC">
      <w:pPr>
        <w:spacing w:after="0"/>
        <w:rPr>
          <w:rFonts w:ascii="Proxima Nova Rg" w:hAnsi="Proxima Nova Rg" w:cs="Times New Roman"/>
          <w:bCs/>
        </w:rPr>
      </w:pPr>
    </w:p>
    <w:p w14:paraId="4E8C338D" w14:textId="467B50C3" w:rsidR="00E34BE1" w:rsidRPr="00444C6E" w:rsidRDefault="00E34BE1" w:rsidP="00BE27CC">
      <w:pPr>
        <w:spacing w:after="0"/>
        <w:rPr>
          <w:rFonts w:ascii="Proxima Nova Rg" w:hAnsi="Proxima Nova Rg" w:cs="Times New Roman"/>
          <w:bCs/>
        </w:rPr>
      </w:pPr>
      <w:r>
        <w:rPr>
          <w:rFonts w:ascii="Proxima Nova Rg" w:hAnsi="Proxima Nova Rg" w:cs="Times New Roman"/>
          <w:bCs/>
        </w:rPr>
        <w:t xml:space="preserve">Name </w:t>
      </w:r>
      <w:proofErr w:type="gramStart"/>
      <w:r>
        <w:rPr>
          <w:rFonts w:ascii="Proxima Nova Rg" w:hAnsi="Proxima Nova Rg" w:cs="Times New Roman"/>
          <w:bCs/>
        </w:rPr>
        <w:t>and  Signature</w:t>
      </w:r>
      <w:proofErr w:type="gramEnd"/>
      <w:r>
        <w:rPr>
          <w:rFonts w:ascii="Proxima Nova Rg" w:hAnsi="Proxima Nova Rg" w:cs="Times New Roman"/>
          <w:bCs/>
        </w:rPr>
        <w:t xml:space="preserve"> of Guide                                     Name and Signature of Group Members </w:t>
      </w:r>
    </w:p>
    <w:sectPr w:rsidR="00E34BE1" w:rsidRPr="00444C6E" w:rsidSect="0084477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426" w:right="851" w:bottom="284" w:left="851" w:header="0" w:footer="0" w:gutter="0"/>
      <w:pgBorders w:offsetFrom="page">
        <w:top w:val="twistedLines1" w:sz="18" w:space="24" w:color="E36C0A" w:themeColor="accent6" w:themeShade="BF"/>
        <w:left w:val="twistedLines1" w:sz="18" w:space="24" w:color="E36C0A" w:themeColor="accent6" w:themeShade="BF"/>
        <w:bottom w:val="twistedLines1" w:sz="18" w:space="24" w:color="E36C0A" w:themeColor="accent6" w:themeShade="BF"/>
        <w:right w:val="twistedLines1" w:sz="18" w:space="24" w:color="E36C0A" w:themeColor="accent6" w:themeShade="BF"/>
      </w:pgBorders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C89E2AB" w14:textId="77777777" w:rsidR="00090212" w:rsidRDefault="00090212" w:rsidP="00691D05">
      <w:pPr>
        <w:spacing w:after="0" w:line="240" w:lineRule="auto"/>
      </w:pPr>
      <w:r>
        <w:separator/>
      </w:r>
    </w:p>
  </w:endnote>
  <w:endnote w:type="continuationSeparator" w:id="0">
    <w:p w14:paraId="6DE27132" w14:textId="77777777" w:rsidR="00090212" w:rsidRDefault="00090212" w:rsidP="00691D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CJK SC Regular">
    <w:altName w:val="SimSun"/>
    <w:charset w:val="86"/>
    <w:family w:val="auto"/>
    <w:pitch w:val="default"/>
    <w:sig w:usb0="30000003" w:usb1="2BDF3C10" w:usb2="00000016" w:usb3="00000000" w:csb0="602E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FreeSans">
    <w:altName w:val="Sylfaen"/>
    <w:charset w:val="00"/>
    <w:family w:val="roman"/>
    <w:pitch w:val="default"/>
    <w:sig w:usb0="E4839EFF" w:usb1="4600FDFF" w:usb2="000030A0" w:usb3="00000584" w:csb0="600001BF" w:csb1="DFF7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Calibri-Bold">
    <w:altName w:val="Calibri"/>
    <w:panose1 w:val="00000000000000000000"/>
    <w:charset w:val="00"/>
    <w:family w:val="roman"/>
    <w:notTrueType/>
    <w:pitch w:val="default"/>
  </w:font>
  <w:font w:name="Proxima Nova Rg">
    <w:altName w:val="Tahoma"/>
    <w:charset w:val="00"/>
    <w:family w:val="auto"/>
    <w:pitch w:val="variable"/>
    <w:sig w:usb0="A00002EF" w:usb1="5000E0F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866F0A" w14:textId="77777777" w:rsidR="0049797E" w:rsidRDefault="004979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3356DF" w14:textId="77777777" w:rsidR="0049797E" w:rsidRDefault="004979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CE3C86" w14:textId="77777777" w:rsidR="0049797E" w:rsidRDefault="004979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22326B" w14:textId="77777777" w:rsidR="00090212" w:rsidRDefault="00090212" w:rsidP="00691D05">
      <w:pPr>
        <w:spacing w:after="0" w:line="240" w:lineRule="auto"/>
      </w:pPr>
      <w:r>
        <w:separator/>
      </w:r>
    </w:p>
  </w:footnote>
  <w:footnote w:type="continuationSeparator" w:id="0">
    <w:p w14:paraId="4D074C8C" w14:textId="77777777" w:rsidR="00090212" w:rsidRDefault="00090212" w:rsidP="00691D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17A8F0" w14:textId="6FD5D5FC" w:rsidR="0049797E" w:rsidRDefault="00000000">
    <w:pPr>
      <w:pStyle w:val="Header"/>
    </w:pPr>
    <w:r>
      <w:rPr>
        <w:noProof/>
      </w:rPr>
      <w:pict w14:anchorId="797F0E6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9783938" o:spid="_x0000_s1026" type="#_x0000_t75" style="position:absolute;margin-left:0;margin-top:0;width:309.75pt;height:378.05pt;z-index:-251657216;mso-position-horizontal:center;mso-position-horizontal-relative:margin;mso-position-vertical:center;mso-position-vertical-relative:margin" o:allowincell="f">
          <v:imagedata r:id="rId1" o:title="SCOE Logo Transparent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C75D1E" w14:textId="1A59120A" w:rsidR="0049797E" w:rsidRDefault="00000000">
    <w:pPr>
      <w:pStyle w:val="Header"/>
    </w:pPr>
    <w:r>
      <w:rPr>
        <w:noProof/>
      </w:rPr>
      <w:pict w14:anchorId="6615C42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9783939" o:spid="_x0000_s1027" type="#_x0000_t75" style="position:absolute;margin-left:0;margin-top:0;width:309.75pt;height:378.05pt;z-index:-251656192;mso-position-horizontal:center;mso-position-horizontal-relative:margin;mso-position-vertical:center;mso-position-vertical-relative:margin" o:allowincell="f">
          <v:imagedata r:id="rId1" o:title="SCOE Logo Transparent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0592BB" w14:textId="39F4B833" w:rsidR="0049797E" w:rsidRDefault="00000000">
    <w:pPr>
      <w:pStyle w:val="Header"/>
    </w:pPr>
    <w:r>
      <w:rPr>
        <w:noProof/>
      </w:rPr>
      <w:pict w14:anchorId="7C4B4C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29783937" o:spid="_x0000_s1025" type="#_x0000_t75" style="position:absolute;margin-left:0;margin-top:0;width:309.75pt;height:378.05pt;z-index:-251658240;mso-position-horizontal:center;mso-position-horizontal-relative:margin;mso-position-vertical:center;mso-position-vertical-relative:margin" o:allowincell="f">
          <v:imagedata r:id="rId1" o:title="SCOE Logo Transparent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2859ED"/>
    <w:multiLevelType w:val="hybridMultilevel"/>
    <w:tmpl w:val="9CA8725A"/>
    <w:lvl w:ilvl="0" w:tplc="7428A9A4">
      <w:start w:val="2"/>
      <w:numFmt w:val="bullet"/>
      <w:lvlText w:val="-"/>
      <w:lvlJc w:val="left"/>
      <w:pPr>
        <w:ind w:left="1031" w:hanging="360"/>
      </w:pPr>
      <w:rPr>
        <w:rFonts w:ascii="Times New Roman" w:eastAsia="Noto Sans CJK SC Regular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751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71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91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11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31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51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71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91" w:hanging="360"/>
      </w:pPr>
      <w:rPr>
        <w:rFonts w:ascii="Wingdings" w:hAnsi="Wingdings" w:hint="default"/>
      </w:rPr>
    </w:lvl>
  </w:abstractNum>
  <w:abstractNum w:abstractNumId="1" w15:restartNumberingAfterBreak="0">
    <w:nsid w:val="1F217A8E"/>
    <w:multiLevelType w:val="hybridMultilevel"/>
    <w:tmpl w:val="A0C662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4BAE0E4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9B3A99A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370B15"/>
    <w:multiLevelType w:val="hybridMultilevel"/>
    <w:tmpl w:val="A6D816F2"/>
    <w:lvl w:ilvl="0" w:tplc="AA701F5E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31530CAA"/>
    <w:multiLevelType w:val="hybridMultilevel"/>
    <w:tmpl w:val="A0C662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4BAE0E4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9B3A99A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509EF"/>
    <w:multiLevelType w:val="hybridMultilevel"/>
    <w:tmpl w:val="A0C662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4BAE0E4">
      <w:start w:val="1"/>
      <w:numFmt w:val="lowerRoman"/>
      <w:lvlText w:val="(%2)"/>
      <w:lvlJc w:val="left"/>
      <w:pPr>
        <w:ind w:left="1800" w:hanging="720"/>
      </w:pPr>
      <w:rPr>
        <w:rFonts w:hint="default"/>
      </w:rPr>
    </w:lvl>
    <w:lvl w:ilvl="2" w:tplc="9B3A99A0">
      <w:start w:val="1"/>
      <w:numFmt w:val="low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006533"/>
    <w:multiLevelType w:val="hybridMultilevel"/>
    <w:tmpl w:val="D1E8557E"/>
    <w:lvl w:ilvl="0" w:tplc="98E8883C">
      <w:start w:val="1"/>
      <w:numFmt w:val="bullet"/>
      <w:lvlText w:val="-"/>
      <w:lvlJc w:val="left"/>
      <w:pPr>
        <w:ind w:left="720" w:hanging="360"/>
      </w:pPr>
      <w:rPr>
        <w:rFonts w:ascii="Times New Roman" w:eastAsia="Noto Sans CJK SC Regular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5D4B41"/>
    <w:multiLevelType w:val="hybridMultilevel"/>
    <w:tmpl w:val="81087B08"/>
    <w:lvl w:ilvl="0" w:tplc="14205AD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5C77047A"/>
    <w:multiLevelType w:val="hybridMultilevel"/>
    <w:tmpl w:val="2C68FE3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2355A9"/>
    <w:multiLevelType w:val="hybridMultilevel"/>
    <w:tmpl w:val="2C68FE3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E087B"/>
    <w:multiLevelType w:val="hybridMultilevel"/>
    <w:tmpl w:val="07F45898"/>
    <w:lvl w:ilvl="0" w:tplc="A0D809D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7F02472F"/>
    <w:multiLevelType w:val="hybridMultilevel"/>
    <w:tmpl w:val="6BBA2F1E"/>
    <w:lvl w:ilvl="0" w:tplc="3AAEACAA">
      <w:start w:val="3"/>
      <w:numFmt w:val="bullet"/>
      <w:lvlText w:val="-"/>
      <w:lvlJc w:val="left"/>
      <w:pPr>
        <w:ind w:left="720" w:hanging="360"/>
      </w:pPr>
      <w:rPr>
        <w:rFonts w:ascii="Times New Roman" w:eastAsia="Noto Sans CJK SC Regular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2971848">
    <w:abstractNumId w:val="10"/>
  </w:num>
  <w:num w:numId="2" w16cid:durableId="47267624">
    <w:abstractNumId w:val="0"/>
  </w:num>
  <w:num w:numId="3" w16cid:durableId="1835799481">
    <w:abstractNumId w:val="7"/>
  </w:num>
  <w:num w:numId="4" w16cid:durableId="1942376121">
    <w:abstractNumId w:val="5"/>
  </w:num>
  <w:num w:numId="5" w16cid:durableId="494420608">
    <w:abstractNumId w:val="8"/>
  </w:num>
  <w:num w:numId="6" w16cid:durableId="737092876">
    <w:abstractNumId w:val="4"/>
  </w:num>
  <w:num w:numId="7" w16cid:durableId="1101071794">
    <w:abstractNumId w:val="3"/>
  </w:num>
  <w:num w:numId="8" w16cid:durableId="1361470440">
    <w:abstractNumId w:val="1"/>
  </w:num>
  <w:num w:numId="9" w16cid:durableId="1585721069">
    <w:abstractNumId w:val="9"/>
  </w:num>
  <w:num w:numId="10" w16cid:durableId="2143570563">
    <w:abstractNumId w:val="2"/>
  </w:num>
  <w:num w:numId="11" w16cid:durableId="9498223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09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zNDYzNLewNLQwtDBX0lEKTi0uzszPAykwrwUAx2SQJSwAAAA="/>
  </w:docVars>
  <w:rsids>
    <w:rsidRoot w:val="00F2727A"/>
    <w:rsid w:val="9F3D1FB9"/>
    <w:rsid w:val="DCB72C8E"/>
    <w:rsid w:val="EBFF5364"/>
    <w:rsid w:val="00003396"/>
    <w:rsid w:val="00004DA7"/>
    <w:rsid w:val="000122F9"/>
    <w:rsid w:val="0001728A"/>
    <w:rsid w:val="00056A45"/>
    <w:rsid w:val="000901C4"/>
    <w:rsid w:val="00090212"/>
    <w:rsid w:val="000A6576"/>
    <w:rsid w:val="000B3AA2"/>
    <w:rsid w:val="000C20E3"/>
    <w:rsid w:val="000C4FB0"/>
    <w:rsid w:val="000D1D27"/>
    <w:rsid w:val="000E04EA"/>
    <w:rsid w:val="000E5CF9"/>
    <w:rsid w:val="000E7B98"/>
    <w:rsid w:val="000F3ACD"/>
    <w:rsid w:val="0010483C"/>
    <w:rsid w:val="00113DEB"/>
    <w:rsid w:val="001217CE"/>
    <w:rsid w:val="00123741"/>
    <w:rsid w:val="00125AC6"/>
    <w:rsid w:val="00135E80"/>
    <w:rsid w:val="00146A80"/>
    <w:rsid w:val="00153FA1"/>
    <w:rsid w:val="00155381"/>
    <w:rsid w:val="00160C07"/>
    <w:rsid w:val="001657B0"/>
    <w:rsid w:val="0016589C"/>
    <w:rsid w:val="00170A3A"/>
    <w:rsid w:val="001B1DFB"/>
    <w:rsid w:val="001C4C8B"/>
    <w:rsid w:val="001E2A19"/>
    <w:rsid w:val="001F5014"/>
    <w:rsid w:val="00213C43"/>
    <w:rsid w:val="00221997"/>
    <w:rsid w:val="00227843"/>
    <w:rsid w:val="00233455"/>
    <w:rsid w:val="00236F26"/>
    <w:rsid w:val="00242792"/>
    <w:rsid w:val="00250F29"/>
    <w:rsid w:val="00255AF1"/>
    <w:rsid w:val="002722C6"/>
    <w:rsid w:val="00276347"/>
    <w:rsid w:val="00276830"/>
    <w:rsid w:val="002B109A"/>
    <w:rsid w:val="002B2429"/>
    <w:rsid w:val="002C47AE"/>
    <w:rsid w:val="002D18D5"/>
    <w:rsid w:val="002E3D87"/>
    <w:rsid w:val="002F7FB8"/>
    <w:rsid w:val="00303634"/>
    <w:rsid w:val="00306B88"/>
    <w:rsid w:val="003070C3"/>
    <w:rsid w:val="0031361C"/>
    <w:rsid w:val="00340518"/>
    <w:rsid w:val="00356F8A"/>
    <w:rsid w:val="00364A47"/>
    <w:rsid w:val="00365B17"/>
    <w:rsid w:val="00365C17"/>
    <w:rsid w:val="003806C8"/>
    <w:rsid w:val="00387497"/>
    <w:rsid w:val="00390378"/>
    <w:rsid w:val="00396EE6"/>
    <w:rsid w:val="003C1D38"/>
    <w:rsid w:val="003D4761"/>
    <w:rsid w:val="003E28D2"/>
    <w:rsid w:val="003E6E5B"/>
    <w:rsid w:val="003F00D1"/>
    <w:rsid w:val="0041366C"/>
    <w:rsid w:val="00432A51"/>
    <w:rsid w:val="00444C6E"/>
    <w:rsid w:val="00451B21"/>
    <w:rsid w:val="00466FB4"/>
    <w:rsid w:val="004721AB"/>
    <w:rsid w:val="00473601"/>
    <w:rsid w:val="00480C4A"/>
    <w:rsid w:val="00493BF9"/>
    <w:rsid w:val="0049797E"/>
    <w:rsid w:val="00497E08"/>
    <w:rsid w:val="004A43D4"/>
    <w:rsid w:val="004E4E97"/>
    <w:rsid w:val="004E53ED"/>
    <w:rsid w:val="00505978"/>
    <w:rsid w:val="00510491"/>
    <w:rsid w:val="005123DB"/>
    <w:rsid w:val="005216CC"/>
    <w:rsid w:val="005314F7"/>
    <w:rsid w:val="00531D0A"/>
    <w:rsid w:val="00533772"/>
    <w:rsid w:val="0053707E"/>
    <w:rsid w:val="00547A11"/>
    <w:rsid w:val="00551F85"/>
    <w:rsid w:val="0055220A"/>
    <w:rsid w:val="00573334"/>
    <w:rsid w:val="005826E8"/>
    <w:rsid w:val="00584DD1"/>
    <w:rsid w:val="005A20E9"/>
    <w:rsid w:val="005C2170"/>
    <w:rsid w:val="005C3ED5"/>
    <w:rsid w:val="005C799B"/>
    <w:rsid w:val="005D2410"/>
    <w:rsid w:val="005E4424"/>
    <w:rsid w:val="005F588E"/>
    <w:rsid w:val="005F6767"/>
    <w:rsid w:val="005F75A0"/>
    <w:rsid w:val="00607212"/>
    <w:rsid w:val="00621637"/>
    <w:rsid w:val="00661DA7"/>
    <w:rsid w:val="00661E00"/>
    <w:rsid w:val="0066290D"/>
    <w:rsid w:val="0068306E"/>
    <w:rsid w:val="006871B4"/>
    <w:rsid w:val="0068720F"/>
    <w:rsid w:val="006914D0"/>
    <w:rsid w:val="00691D05"/>
    <w:rsid w:val="006A31BC"/>
    <w:rsid w:val="006B5C8E"/>
    <w:rsid w:val="006B68E5"/>
    <w:rsid w:val="006C2D76"/>
    <w:rsid w:val="006C7576"/>
    <w:rsid w:val="006D0F55"/>
    <w:rsid w:val="006E432F"/>
    <w:rsid w:val="006E5FAF"/>
    <w:rsid w:val="006E607E"/>
    <w:rsid w:val="007228AC"/>
    <w:rsid w:val="00733A46"/>
    <w:rsid w:val="007658D7"/>
    <w:rsid w:val="0077102B"/>
    <w:rsid w:val="0077384B"/>
    <w:rsid w:val="0077712E"/>
    <w:rsid w:val="00777824"/>
    <w:rsid w:val="007A515B"/>
    <w:rsid w:val="007B1CCF"/>
    <w:rsid w:val="007B54A2"/>
    <w:rsid w:val="007B656E"/>
    <w:rsid w:val="007C4D46"/>
    <w:rsid w:val="007C61F1"/>
    <w:rsid w:val="007F5D57"/>
    <w:rsid w:val="008259AD"/>
    <w:rsid w:val="008345F8"/>
    <w:rsid w:val="00844776"/>
    <w:rsid w:val="00847AB6"/>
    <w:rsid w:val="00867EF1"/>
    <w:rsid w:val="008724DD"/>
    <w:rsid w:val="00891DB3"/>
    <w:rsid w:val="008A78EE"/>
    <w:rsid w:val="008C6069"/>
    <w:rsid w:val="008D0E56"/>
    <w:rsid w:val="008D286A"/>
    <w:rsid w:val="008E1191"/>
    <w:rsid w:val="00921EC3"/>
    <w:rsid w:val="0094356E"/>
    <w:rsid w:val="00955347"/>
    <w:rsid w:val="00957DB0"/>
    <w:rsid w:val="009B0BB2"/>
    <w:rsid w:val="009C428D"/>
    <w:rsid w:val="009C71C5"/>
    <w:rsid w:val="009D30DF"/>
    <w:rsid w:val="00A14F83"/>
    <w:rsid w:val="00A33132"/>
    <w:rsid w:val="00A343E0"/>
    <w:rsid w:val="00A354DD"/>
    <w:rsid w:val="00A37AD0"/>
    <w:rsid w:val="00A53391"/>
    <w:rsid w:val="00A70DF6"/>
    <w:rsid w:val="00A75BAB"/>
    <w:rsid w:val="00AC0C7A"/>
    <w:rsid w:val="00AC1FE5"/>
    <w:rsid w:val="00AD42C4"/>
    <w:rsid w:val="00B10FE0"/>
    <w:rsid w:val="00B11786"/>
    <w:rsid w:val="00B1193F"/>
    <w:rsid w:val="00B248AA"/>
    <w:rsid w:val="00B528F1"/>
    <w:rsid w:val="00B606B6"/>
    <w:rsid w:val="00B819AD"/>
    <w:rsid w:val="00B8457E"/>
    <w:rsid w:val="00B9452D"/>
    <w:rsid w:val="00B9492C"/>
    <w:rsid w:val="00BA0E8A"/>
    <w:rsid w:val="00BB0CF8"/>
    <w:rsid w:val="00BC523F"/>
    <w:rsid w:val="00BC69D3"/>
    <w:rsid w:val="00BE24AA"/>
    <w:rsid w:val="00BE27CC"/>
    <w:rsid w:val="00C22CD9"/>
    <w:rsid w:val="00C245BC"/>
    <w:rsid w:val="00C31535"/>
    <w:rsid w:val="00C31EFB"/>
    <w:rsid w:val="00C461DA"/>
    <w:rsid w:val="00C5080C"/>
    <w:rsid w:val="00C72338"/>
    <w:rsid w:val="00C8152A"/>
    <w:rsid w:val="00C94FDC"/>
    <w:rsid w:val="00C952D6"/>
    <w:rsid w:val="00CE1FA8"/>
    <w:rsid w:val="00CE3B94"/>
    <w:rsid w:val="00CE60CE"/>
    <w:rsid w:val="00CE75B4"/>
    <w:rsid w:val="00D14484"/>
    <w:rsid w:val="00D17F50"/>
    <w:rsid w:val="00D316D3"/>
    <w:rsid w:val="00D32E31"/>
    <w:rsid w:val="00D41A6D"/>
    <w:rsid w:val="00D4319D"/>
    <w:rsid w:val="00D44ADA"/>
    <w:rsid w:val="00D5400C"/>
    <w:rsid w:val="00D568A0"/>
    <w:rsid w:val="00D9344C"/>
    <w:rsid w:val="00DA59DE"/>
    <w:rsid w:val="00DB58C0"/>
    <w:rsid w:val="00DE5BAE"/>
    <w:rsid w:val="00E0697B"/>
    <w:rsid w:val="00E20D09"/>
    <w:rsid w:val="00E22232"/>
    <w:rsid w:val="00E31439"/>
    <w:rsid w:val="00E34BE1"/>
    <w:rsid w:val="00E50D6A"/>
    <w:rsid w:val="00E67F0E"/>
    <w:rsid w:val="00E74E1C"/>
    <w:rsid w:val="00E90336"/>
    <w:rsid w:val="00E92F15"/>
    <w:rsid w:val="00EA1835"/>
    <w:rsid w:val="00EB7516"/>
    <w:rsid w:val="00EC1B69"/>
    <w:rsid w:val="00ED30DA"/>
    <w:rsid w:val="00F031BE"/>
    <w:rsid w:val="00F2727A"/>
    <w:rsid w:val="00F32726"/>
    <w:rsid w:val="00F63867"/>
    <w:rsid w:val="00F7591D"/>
    <w:rsid w:val="00F76337"/>
    <w:rsid w:val="00FA64EB"/>
    <w:rsid w:val="00FB6350"/>
    <w:rsid w:val="00FC4395"/>
    <w:rsid w:val="00FD571B"/>
    <w:rsid w:val="00FE71F8"/>
    <w:rsid w:val="00FF07A8"/>
    <w:rsid w:val="00FF3DE8"/>
    <w:rsid w:val="00FF3E0C"/>
    <w:rsid w:val="00FF6D11"/>
    <w:rsid w:val="1E36FE9E"/>
    <w:rsid w:val="3322835A"/>
    <w:rsid w:val="7DBFC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A96867"/>
  <w15:docId w15:val="{DFDF8F56-DCE4-461F-A0DC-88619910A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eration Serif" w:eastAsia="Noto Sans CJK SC Regular" w:hAnsi="Liberation Serif" w:cs="FreeSans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7E08"/>
    <w:pPr>
      <w:spacing w:after="200" w:line="276" w:lineRule="auto"/>
    </w:pPr>
    <w:rPr>
      <w:color w:val="00000A"/>
      <w:sz w:val="24"/>
      <w:szCs w:val="24"/>
      <w:lang w:eastAsia="zh-CN" w:bidi="hi-IN"/>
    </w:rPr>
  </w:style>
  <w:style w:type="paragraph" w:styleId="Heading1">
    <w:name w:val="heading 1"/>
    <w:basedOn w:val="Normal"/>
    <w:link w:val="Heading1Char"/>
    <w:uiPriority w:val="9"/>
    <w:qFormat/>
    <w:rsid w:val="000C4FB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color w:val="auto"/>
      <w:kern w:val="36"/>
      <w:sz w:val="48"/>
      <w:szCs w:val="48"/>
      <w:lang w:eastAsia="en-I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after="140" w:line="288" w:lineRule="auto"/>
    </w:pPr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i/>
      <w:iCs/>
    </w:rPr>
  </w:style>
  <w:style w:type="paragraph" w:styleId="List">
    <w:name w:val="List"/>
    <w:basedOn w:val="BodyText"/>
    <w:qFormat/>
  </w:style>
  <w:style w:type="paragraph" w:styleId="NormalWeb">
    <w:name w:val="Normal (Web)"/>
    <w:qFormat/>
    <w:pPr>
      <w:spacing w:beforeAutospacing="1" w:after="0" w:afterAutospacing="1" w:line="276" w:lineRule="auto"/>
    </w:pPr>
    <w:rPr>
      <w:rFonts w:ascii="Times New Roman" w:eastAsia="SimSun" w:hAnsi="Times New Roman" w:cs="Mangal"/>
      <w:sz w:val="24"/>
      <w:szCs w:val="24"/>
      <w:lang w:val="en-US" w:eastAsia="zh-CN" w:bidi="hi-IN"/>
    </w:rPr>
  </w:style>
  <w:style w:type="character" w:styleId="Strong">
    <w:name w:val="Strong"/>
    <w:basedOn w:val="DefaultParagraphFont"/>
    <w:qFormat/>
    <w:rPr>
      <w:b/>
      <w:bCs/>
    </w:rPr>
  </w:style>
  <w:style w:type="table" w:styleId="TableGrid">
    <w:name w:val="Table Grid"/>
    <w:basedOn w:val="TableNormal"/>
    <w:qFormat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</w:style>
  <w:style w:type="paragraph" w:styleId="ListParagraph">
    <w:name w:val="List Paragraph"/>
    <w:basedOn w:val="Normal"/>
    <w:uiPriority w:val="34"/>
    <w:qFormat/>
    <w:rsid w:val="00056A45"/>
    <w:pPr>
      <w:ind w:left="720"/>
      <w:contextualSpacing/>
    </w:pPr>
    <w:rPr>
      <w:rFonts w:cs="Mangal"/>
      <w:szCs w:val="21"/>
    </w:rPr>
  </w:style>
  <w:style w:type="paragraph" w:styleId="Header">
    <w:name w:val="header"/>
    <w:basedOn w:val="Normal"/>
    <w:link w:val="HeaderChar"/>
    <w:rsid w:val="00691D05"/>
    <w:pPr>
      <w:tabs>
        <w:tab w:val="center" w:pos="4513"/>
        <w:tab w:val="right" w:pos="9026"/>
      </w:tabs>
      <w:spacing w:after="0" w:line="240" w:lineRule="auto"/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rsid w:val="00691D05"/>
    <w:rPr>
      <w:rFonts w:cs="Mangal"/>
      <w:color w:val="00000A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rsid w:val="00691D05"/>
    <w:pPr>
      <w:tabs>
        <w:tab w:val="center" w:pos="4513"/>
        <w:tab w:val="right" w:pos="9026"/>
      </w:tabs>
      <w:spacing w:after="0" w:line="240" w:lineRule="auto"/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rsid w:val="00691D05"/>
    <w:rPr>
      <w:rFonts w:cs="Mangal"/>
      <w:color w:val="00000A"/>
      <w:sz w:val="24"/>
      <w:szCs w:val="21"/>
      <w:lang w:eastAsia="zh-CN" w:bidi="hi-IN"/>
    </w:rPr>
  </w:style>
  <w:style w:type="character" w:customStyle="1" w:styleId="fontstyle01">
    <w:name w:val="fontstyle01"/>
    <w:basedOn w:val="DefaultParagraphFont"/>
    <w:rsid w:val="002B2429"/>
    <w:rPr>
      <w:rFonts w:ascii="Calibri-Bold" w:hAnsi="Calibri-Bold" w:hint="default"/>
      <w:b/>
      <w:bCs/>
      <w:i w:val="0"/>
      <w:iCs w:val="0"/>
      <w:color w:val="0033CC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84DD1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61E0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C4FB0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20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0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0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3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41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2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3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8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56660C6-15F1-48BE-B018-65DDD830177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6</Words>
  <Characters>49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gesh</dc:creator>
  <cp:lastModifiedBy>Dr Chetan Bawankar</cp:lastModifiedBy>
  <cp:revision>4</cp:revision>
  <cp:lastPrinted>2022-01-18T08:45:00Z</cp:lastPrinted>
  <dcterms:created xsi:type="dcterms:W3CDTF">2023-10-16T10:55:00Z</dcterms:created>
  <dcterms:modified xsi:type="dcterms:W3CDTF">2024-07-29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722</vt:lpwstr>
  </property>
  <property fmtid="{D5CDD505-2E9C-101B-9397-08002B2CF9AE}" pid="3" name="GrammarlyDocumentId">
    <vt:lpwstr>ba73164ebd4750bf7ac36a3dd98a8134fda57ad23a5d46852b2c2de2b6f55aa8</vt:lpwstr>
  </property>
</Properties>
</file>